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lastRenderedPageBreak/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A3997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110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2C4C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E3F509-DCB4-4065-89D2-B7FCAB5A5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KHU-User</cp:lastModifiedBy>
  <cp:revision>2</cp:revision>
  <cp:lastPrinted>2019-07-09T09:08:00Z</cp:lastPrinted>
  <dcterms:created xsi:type="dcterms:W3CDTF">2021-02-02T10:57:00Z</dcterms:created>
  <dcterms:modified xsi:type="dcterms:W3CDTF">2021-02-02T10:57:00Z</dcterms:modified>
</cp:coreProperties>
</file>